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binary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aximum length of a contiguous subarray with an equal number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0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[0, 1] is the longest contiguous subarray with an equal number of 0 and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1,0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[0, 1] (or [1, 0]) is a longest contiguous subarray with equal number of 0 and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13Z</dcterms:created>
  <dcterms:modified xsi:type="dcterms:W3CDTF">2024-03-25T10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